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89E70" w14:textId="1C70B73F" w:rsidR="007D4587" w:rsidRDefault="007D4587">
      <w:r>
        <w:t>Day1 20-6-22</w:t>
      </w:r>
    </w:p>
    <w:p w14:paraId="55FB90D4" w14:textId="172569CD" w:rsidR="00FA5502" w:rsidRDefault="00425D44">
      <w:r>
        <w:t>Pwc</w:t>
      </w:r>
    </w:p>
    <w:p w14:paraId="37773B8D" w14:textId="4DE2C586" w:rsidR="00425D44" w:rsidRDefault="00425D44">
      <w:r>
        <w:t>Salesforce technology</w:t>
      </w:r>
    </w:p>
    <w:p w14:paraId="0FC08CA2" w14:textId="44E71900" w:rsidR="00425D44" w:rsidRDefault="00425D44">
      <w:r>
        <w:t>Technology consulting</w:t>
      </w:r>
    </w:p>
    <w:p w14:paraId="70B6E5EB" w14:textId="2EDE8EED" w:rsidR="00425D44" w:rsidRDefault="00425D44">
      <w:r>
        <w:t xml:space="preserve">Clients-&gt;across the industry </w:t>
      </w:r>
    </w:p>
    <w:p w14:paraId="2B1DEB9F" w14:textId="3FFCEF21" w:rsidR="00425D44" w:rsidRDefault="00425D44">
      <w:r>
        <w:t>Pwc-&gt; collecting information validating information</w:t>
      </w:r>
    </w:p>
    <w:p w14:paraId="1A11C3C7" w14:textId="555FF917" w:rsidR="00425D44" w:rsidRDefault="007D4587">
      <w:r>
        <w:t>The sales</w:t>
      </w:r>
      <w:r w:rsidR="00425D44">
        <w:t xml:space="preserve"> cycle is </w:t>
      </w:r>
      <w:r>
        <w:t>an</w:t>
      </w:r>
      <w:r w:rsidR="00425D44">
        <w:t xml:space="preserve"> </w:t>
      </w:r>
      <w:r>
        <w:t>end-to-end</w:t>
      </w:r>
      <w:r w:rsidR="00425D44">
        <w:t xml:space="preserve"> </w:t>
      </w:r>
      <w:r>
        <w:t xml:space="preserve">the </w:t>
      </w:r>
      <w:r w:rsidR="00425D44">
        <w:t>journey.</w:t>
      </w:r>
    </w:p>
    <w:p w14:paraId="5B2A016D" w14:textId="77777777" w:rsidR="00425D44" w:rsidRDefault="00425D44">
      <w:r>
        <w:t xml:space="preserve">Crm is all about </w:t>
      </w:r>
    </w:p>
    <w:p w14:paraId="656E9CCD" w14:textId="11069AB7" w:rsidR="00425D44" w:rsidRDefault="00425D44">
      <w:r>
        <w:t>Sales force provides a basic model of technical side ,</w:t>
      </w:r>
      <w:r w:rsidR="007D4587">
        <w:t xml:space="preserve"> </w:t>
      </w:r>
      <w:r>
        <w:t>industry side ,customer side</w:t>
      </w:r>
    </w:p>
    <w:p w14:paraId="456A2164" w14:textId="52FC5681" w:rsidR="007D4587" w:rsidRDefault="007D4587">
      <w:r>
        <w:t>Sales force is number one crm there are many crms Microsoft and amazon</w:t>
      </w:r>
    </w:p>
    <w:p w14:paraId="358F7ACA" w14:textId="10E8F20A" w:rsidR="007D4587" w:rsidRDefault="007D4587">
      <w:r>
        <w:t>Who is a customer?</w:t>
      </w:r>
    </w:p>
    <w:p w14:paraId="539A2DF7" w14:textId="5DE3C8FC" w:rsidR="007D4587" w:rsidRDefault="007D4587">
      <w:r>
        <w:t>Actually paying for a product or a service.</w:t>
      </w:r>
    </w:p>
    <w:p w14:paraId="06A25F64" w14:textId="0BE7D5C1" w:rsidR="007D4587" w:rsidRDefault="007D4587">
      <w:r>
        <w:t>Customer relationship</w:t>
      </w:r>
      <w:r w:rsidR="00AD6A02">
        <w:t>-&gt; eg u want to buy a chocolate u have 2 shops which are at same distance from your home who have 2setups shop 1 setup is stand in queue shop2  setup is digitalised so shop2 u prefer</w:t>
      </w:r>
    </w:p>
    <w:p w14:paraId="580014D2" w14:textId="59C3F419" w:rsidR="00AD6A02" w:rsidRDefault="00AD6A02">
      <w:r>
        <w:t>Good experience u have with shop 2 so u want to go again.</w:t>
      </w:r>
    </w:p>
    <w:p w14:paraId="4D784E27" w14:textId="6ADA9076" w:rsidR="00AD6A02" w:rsidRDefault="00AD6A02">
      <w:r>
        <w:t>Having positive customer relationship is important that is lo</w:t>
      </w:r>
    </w:p>
    <w:p w14:paraId="2BBF1F1E" w14:textId="4EB69516" w:rsidR="00AD6A02" w:rsidRDefault="00AD6A02">
      <w:r>
        <w:t xml:space="preserve">Every business has a separate model to buy </w:t>
      </w:r>
      <w:r w:rsidR="00E46882">
        <w:t>it has a different starategy</w:t>
      </w:r>
    </w:p>
    <w:p w14:paraId="4D823FDD" w14:textId="77777777" w:rsidR="00E46882" w:rsidRDefault="00E46882"/>
    <w:p w14:paraId="344B3099" w14:textId="18D8D715" w:rsidR="00AD6A02" w:rsidRDefault="00AD6A02">
      <w:r>
        <w:rPr>
          <w:noProof/>
        </w:rPr>
        <w:drawing>
          <wp:inline distT="0" distB="0" distL="0" distR="0" wp14:anchorId="13ADBE87" wp14:editId="779BF66B">
            <wp:extent cx="5731510" cy="3223895"/>
            <wp:effectExtent l="0" t="0" r="2540" b="0"/>
            <wp:docPr id="1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low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FF348" w14:textId="633D99D5" w:rsidR="00E46882" w:rsidRDefault="00E46882">
      <w:r>
        <w:rPr>
          <w:noProof/>
        </w:rPr>
        <w:lastRenderedPageBreak/>
        <w:drawing>
          <wp:inline distT="0" distB="0" distL="0" distR="0" wp14:anchorId="26E737D8" wp14:editId="04FFC538">
            <wp:extent cx="5731510" cy="3223895"/>
            <wp:effectExtent l="0" t="0" r="254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36BD3" w14:textId="2E8C69A0" w:rsidR="00E46882" w:rsidRDefault="00E46882"/>
    <w:p w14:paraId="5BBCEF26" w14:textId="1DF6E7E4" w:rsidR="00E46882" w:rsidRDefault="00E46882">
      <w:r>
        <w:t>Customers Experience</w:t>
      </w:r>
    </w:p>
    <w:p w14:paraId="242AE807" w14:textId="708B1F4E" w:rsidR="00E46882" w:rsidRDefault="00E46882">
      <w:r>
        <w:t>Customer Relationship</w:t>
      </w:r>
    </w:p>
    <w:p w14:paraId="243CD98A" w14:textId="506F6A19" w:rsidR="00E46882" w:rsidRDefault="00EE664E">
      <w:r>
        <w:t>What is crm?</w:t>
      </w:r>
    </w:p>
    <w:p w14:paraId="5D461E84" w14:textId="65F65A9E" w:rsidR="00EE664E" w:rsidRDefault="00EE664E">
      <w:r>
        <w:rPr>
          <w:noProof/>
        </w:rPr>
        <w:drawing>
          <wp:inline distT="0" distB="0" distL="0" distR="0" wp14:anchorId="36FF5A22" wp14:editId="12AAE791">
            <wp:extent cx="5731510" cy="3223895"/>
            <wp:effectExtent l="0" t="0" r="254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7032A" w14:textId="09D8DBD1" w:rsidR="00EE664E" w:rsidRDefault="00EE664E">
      <w:r>
        <w:t>Customer relationship management: is to improve the customer relationship</w:t>
      </w:r>
    </w:p>
    <w:p w14:paraId="5F75A3AF" w14:textId="51CAA27A" w:rsidR="00EE664E" w:rsidRDefault="00EE664E">
      <w:r>
        <w:t xml:space="preserve">Data is important to know about our customers .How data insight can be used </w:t>
      </w:r>
      <w:r w:rsidR="000C37DA">
        <w:t>to provide experience</w:t>
      </w:r>
    </w:p>
    <w:p w14:paraId="65C7F963" w14:textId="30339C7F" w:rsidR="000C37DA" w:rsidRDefault="000C37DA">
      <w:r>
        <w:rPr>
          <w:noProof/>
        </w:rPr>
        <w:lastRenderedPageBreak/>
        <w:drawing>
          <wp:inline distT="0" distB="0" distL="0" distR="0" wp14:anchorId="3B372F51" wp14:editId="27737BA9">
            <wp:extent cx="5731510" cy="3223895"/>
            <wp:effectExtent l="0" t="0" r="2540" b="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76ECE" w14:textId="0DBB9E7B" w:rsidR="006D7354" w:rsidRDefault="006D7354">
      <w:r>
        <w:t>For marketing database is important.</w:t>
      </w:r>
    </w:p>
    <w:p w14:paraId="527AB60C" w14:textId="40575A73" w:rsidR="006D7354" w:rsidRDefault="006D7354">
      <w:r>
        <w:t xml:space="preserve">Sales : is ultimately when the product is bought </w:t>
      </w:r>
    </w:p>
    <w:p w14:paraId="71BB9E7C" w14:textId="23DB743E" w:rsidR="006D7354" w:rsidRDefault="006D7354">
      <w:r>
        <w:t xml:space="preserve"> service : How you resolve the issues after taking the product</w:t>
      </w:r>
    </w:p>
    <w:p w14:paraId="6BF47995" w14:textId="7095C67D" w:rsidR="006D7354" w:rsidRDefault="006D7354">
      <w:r>
        <w:rPr>
          <w:noProof/>
        </w:rPr>
        <w:drawing>
          <wp:inline distT="0" distB="0" distL="0" distR="0" wp14:anchorId="31F2A5EC" wp14:editId="75720215">
            <wp:extent cx="5731510" cy="3223895"/>
            <wp:effectExtent l="0" t="0" r="2540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C9D41" w14:textId="206426BE" w:rsidR="00EA6F90" w:rsidRDefault="00EA6F90">
      <w:r>
        <w:t>Crm is only for large enterprise :myth</w:t>
      </w:r>
    </w:p>
    <w:p w14:paraId="3D2F0447" w14:textId="0774FC40" w:rsidR="00EA6F90" w:rsidRDefault="00EA6F90">
      <w:r>
        <w:t>Only sales people use crm:myth</w:t>
      </w:r>
    </w:p>
    <w:p w14:paraId="2DFDDFB8" w14:textId="379CE658" w:rsidR="00EA6F90" w:rsidRDefault="00F60D9D">
      <w:r>
        <w:t>Crm software is just a part of overall business strategy :fact</w:t>
      </w:r>
    </w:p>
    <w:p w14:paraId="193D896D" w14:textId="14DD48A0" w:rsidR="00F60D9D" w:rsidRDefault="00F60D9D">
      <w:r>
        <w:t>Crm doesnot bring improvement overnight:fact</w:t>
      </w:r>
    </w:p>
    <w:p w14:paraId="0837E484" w14:textId="7F700DF2" w:rsidR="00F60D9D" w:rsidRDefault="00F60D9D">
      <w:r>
        <w:t>Crm uses chatbots and ai to replace salespeople:myth</w:t>
      </w:r>
    </w:p>
    <w:p w14:paraId="5AFF5270" w14:textId="4277B135" w:rsidR="00EA6F90" w:rsidRDefault="00DE4080">
      <w:r>
        <w:rPr>
          <w:noProof/>
        </w:rPr>
        <w:lastRenderedPageBreak/>
        <w:drawing>
          <wp:inline distT="0" distB="0" distL="0" distR="0" wp14:anchorId="5C50FEF7" wp14:editId="47EBE128">
            <wp:extent cx="5731510" cy="3223895"/>
            <wp:effectExtent l="0" t="0" r="2540" b="0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BFA77" w14:textId="00747097" w:rsidR="00DE4080" w:rsidRDefault="00DE4080">
      <w:r>
        <w:t>Signs why a product needs crm</w:t>
      </w:r>
    </w:p>
    <w:p w14:paraId="3AA1A02F" w14:textId="0E0FFDAA" w:rsidR="00DE4080" w:rsidRDefault="00DE4080">
      <w:r>
        <w:t>Crm helps to predicts upsells,resells,crosssells.</w:t>
      </w:r>
    </w:p>
    <w:p w14:paraId="16832E11" w14:textId="6E677C7E" w:rsidR="00DE4080" w:rsidRDefault="00DE4080">
      <w:r>
        <w:rPr>
          <w:noProof/>
        </w:rPr>
        <w:drawing>
          <wp:inline distT="0" distB="0" distL="0" distR="0" wp14:anchorId="790A2F09" wp14:editId="39426426">
            <wp:extent cx="5731510" cy="3223895"/>
            <wp:effectExtent l="0" t="0" r="2540" b="0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FF266" w14:textId="72845984" w:rsidR="00B70556" w:rsidRDefault="00B70556">
      <w:r>
        <w:t>Crm helps u to forecast your business decisions like in next month what is your product of your business.</w:t>
      </w:r>
    </w:p>
    <w:p w14:paraId="5F3BA230" w14:textId="16CC56B1" w:rsidR="00A40589" w:rsidRDefault="00A40589">
      <w:pPr>
        <w:rPr>
          <w:noProof/>
        </w:rPr>
      </w:pPr>
      <w:r>
        <w:rPr>
          <w:noProof/>
        </w:rPr>
        <w:t>Pip</w:t>
      </w:r>
    </w:p>
    <w:p w14:paraId="5A6B192F" w14:textId="4FCBF9D1" w:rsidR="00B70556" w:rsidRDefault="00A40589">
      <w:r>
        <w:rPr>
          <w:noProof/>
        </w:rPr>
        <w:lastRenderedPageBreak/>
        <w:drawing>
          <wp:inline distT="0" distB="0" distL="0" distR="0" wp14:anchorId="756446F7" wp14:editId="40473505">
            <wp:extent cx="5731510" cy="3223895"/>
            <wp:effectExtent l="0" t="0" r="2540" b="0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F15E4" w14:textId="02A643E1" w:rsidR="00DE4080" w:rsidRDefault="00A40589">
      <w:r>
        <w:t>Pipeline,opportunity,think mobile,analyticscheme,customersupport</w:t>
      </w:r>
    </w:p>
    <w:p w14:paraId="38D93A4C" w14:textId="53BBB689" w:rsidR="006D7354" w:rsidRDefault="00EF0EF7">
      <w:r>
        <w:rPr>
          <w:noProof/>
        </w:rPr>
        <w:drawing>
          <wp:inline distT="0" distB="0" distL="0" distR="0" wp14:anchorId="63569244" wp14:editId="5B3BBBF0">
            <wp:extent cx="5731510" cy="3223895"/>
            <wp:effectExtent l="0" t="0" r="254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D73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NzEwsTA3NDQ3NbZU0lEKTi0uzszPAykwrAUAxQbTvywAAAA="/>
  </w:docVars>
  <w:rsids>
    <w:rsidRoot w:val="00425D44"/>
    <w:rsid w:val="000C37DA"/>
    <w:rsid w:val="00425D44"/>
    <w:rsid w:val="006D7354"/>
    <w:rsid w:val="007D4587"/>
    <w:rsid w:val="00A40589"/>
    <w:rsid w:val="00A756B3"/>
    <w:rsid w:val="00AD6A02"/>
    <w:rsid w:val="00B70556"/>
    <w:rsid w:val="00DE4080"/>
    <w:rsid w:val="00E46882"/>
    <w:rsid w:val="00EA6F90"/>
    <w:rsid w:val="00EE664E"/>
    <w:rsid w:val="00EF0EF7"/>
    <w:rsid w:val="00F60D9D"/>
    <w:rsid w:val="00FA5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24491"/>
  <w15:chartTrackingRefBased/>
  <w15:docId w15:val="{056D7024-F8A8-4EB5-A229-F668BD4AA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5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nela Venkata Kanaka Lakshmi</dc:creator>
  <cp:keywords/>
  <dc:description/>
  <cp:lastModifiedBy>Vennela Venkata Kanaka Lakshmi</cp:lastModifiedBy>
  <cp:revision>1</cp:revision>
  <dcterms:created xsi:type="dcterms:W3CDTF">2022-06-20T04:47:00Z</dcterms:created>
  <dcterms:modified xsi:type="dcterms:W3CDTF">2022-06-20T08:45:00Z</dcterms:modified>
</cp:coreProperties>
</file>